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bookmarkStart w:id="0" w:name="_GoBack"/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5A8640E3" w14:textId="77777777" w:rsidR="00CE56DD" w:rsidRDefault="00CE56DD" w:rsidP="00CE56DD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6B7424E5" w14:textId="77777777" w:rsidR="00CE56DD" w:rsidRDefault="00CE56DD" w:rsidP="00CE56DD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61B85CA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6BAA14B5" w14:textId="77777777" w:rsidR="00CE56DD" w:rsidRDefault="00CE56DD" w:rsidP="00CE56DD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76E94AC7" w14:textId="77777777" w:rsidR="00CE56DD" w:rsidRDefault="00CE56DD" w:rsidP="00CE56DD">
      <w:pPr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78C654A4" w14:textId="77777777" w:rsidR="00CE56DD" w:rsidRDefault="00CE56DD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01244F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6907F10C" w14:textId="70B73B24" w:rsidR="00CE56DD" w:rsidRDefault="00CE56DD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1B" w14:textId="648B50C5" w:rsidR="00173A24" w:rsidRDefault="00CE56D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an make changes for multiple things inside.</w:t>
      </w:r>
    </w:p>
    <w:p w14:paraId="0000001C" w14:textId="4C17B455" w:rsidR="00173A24" w:rsidRDefault="00CE56D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an be used to store information.</w:t>
      </w: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2991CD9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</w:t>
      </w:r>
      <w:r w:rsidR="00CE56DD" w:rsidRPr="00CE56DD">
        <w:rPr>
          <w:rFonts w:ascii="Muli" w:eastAsia="Muli" w:hAnsi="Muli" w:cs="Muli"/>
          <w:sz w:val="24"/>
          <w:szCs w:val="24"/>
        </w:rPr>
        <w:t xml:space="preserve"> </w:t>
      </w:r>
      <w:r w:rsidR="00CE56DD">
        <w:rPr>
          <w:rFonts w:ascii="Muli" w:eastAsia="Muli" w:hAnsi="Muli" w:cs="Muli"/>
          <w:sz w:val="24"/>
          <w:szCs w:val="24"/>
        </w:rPr>
        <w:t>What is the difference between relative positioning and absolute positioning in HTML</w:t>
      </w:r>
      <w:r>
        <w:rPr>
          <w:rFonts w:ascii="Muli" w:eastAsia="Muli" w:hAnsi="Muli" w:cs="Muli"/>
          <w:sz w:val="24"/>
          <w:szCs w:val="24"/>
        </w:rPr>
        <w:t>?</w:t>
      </w:r>
    </w:p>
    <w:p w14:paraId="00000023" w14:textId="77777777" w:rsidR="00173A24" w:rsidRPr="00CE56DD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6A517844" w:rsidR="00173A24" w:rsidRPr="00CE56DD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CE56DD">
        <w:rPr>
          <w:rFonts w:ascii="Muli" w:eastAsia="Muli" w:hAnsi="Muli" w:cs="Muli"/>
          <w:sz w:val="24"/>
          <w:szCs w:val="24"/>
        </w:rPr>
        <w:t xml:space="preserve">Answer: </w:t>
      </w:r>
      <w:r w:rsidR="00CE56DD" w:rsidRPr="00CE56DD">
        <w:rPr>
          <w:rFonts w:ascii="Muli" w:eastAsia="Muli" w:hAnsi="Muli" w:cs="Muli"/>
          <w:sz w:val="24"/>
          <w:szCs w:val="24"/>
        </w:rPr>
        <w:t>relative places an element relative to its current position without changing the layout around it, whereas position: absolute places an element relative to its parent's position and changing the layout around it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0BC0ED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469321AE" w14:textId="63872E81" w:rsidR="00CE56DD" w:rsidRDefault="00CE56DD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Used to make things transparent. When hovering over an image, it gives a nice effect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1FEDB9F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E56DD">
        <w:rPr>
          <w:rFonts w:ascii="Muli" w:eastAsia="Muli" w:hAnsi="Muli" w:cs="Muli"/>
          <w:sz w:val="24"/>
          <w:szCs w:val="24"/>
          <w:u w:val="single"/>
        </w:rPr>
        <w:t>JSX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339579E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E56DD">
        <w:rPr>
          <w:rFonts w:ascii="Muli" w:eastAsia="Muli" w:hAnsi="Muli" w:cs="Muli"/>
          <w:sz w:val="24"/>
          <w:szCs w:val="24"/>
          <w:u w:val="single"/>
        </w:rPr>
        <w:t>Snack/Expo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05D7F70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CE56DD">
        <w:rPr>
          <w:rFonts w:ascii="Muli" w:eastAsia="Muli" w:hAnsi="Muli" w:cs="Muli"/>
          <w:sz w:val="24"/>
          <w:szCs w:val="24"/>
          <w:u w:val="single"/>
        </w:rPr>
        <w:t xml:space="preserve"> Scan QR code and view on mobile to see how it looks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871438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E56DD">
        <w:rPr>
          <w:rFonts w:ascii="Muli" w:eastAsia="Muli" w:hAnsi="Muli" w:cs="Muli"/>
          <w:sz w:val="24"/>
          <w:szCs w:val="24"/>
          <w:u w:val="single"/>
        </w:rPr>
        <w:t>It renders the code (Duh…)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0B1F917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10. </w:t>
      </w:r>
      <w:r w:rsidR="00CE56DD">
        <w:rPr>
          <w:rFonts w:ascii="Muli" w:eastAsia="Muli" w:hAnsi="Muli" w:cs="Muli"/>
          <w:sz w:val="24"/>
          <w:szCs w:val="24"/>
        </w:rPr>
        <w:t>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565DD5D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CE56DD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CE56DD" w:rsidRPr="00CE56DD">
        <w:rPr>
          <w:rFonts w:ascii="Muli" w:eastAsia="Muli" w:hAnsi="Muli" w:cs="Muli"/>
          <w:sz w:val="24"/>
          <w:szCs w:val="24"/>
          <w:u w:val="single"/>
        </w:rPr>
        <w:t>Whatever a function component returns is rendered as a React element. React elements let you describe what you want to see on the screen.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EA0CEF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 xml:space="preserve">Answer: </w:t>
      </w:r>
      <w:r w:rsidR="00CE56DD">
        <w:rPr>
          <w:rFonts w:ascii="Muli" w:eastAsia="Muli" w:hAnsi="Muli" w:cs="Muli"/>
          <w:sz w:val="24"/>
          <w:szCs w:val="24"/>
          <w:u w:val="single"/>
        </w:rPr>
        <w:t xml:space="preserve"> Buttons, text!</w:t>
      </w:r>
    </w:p>
    <w:p w14:paraId="7A2FF9F8" w14:textId="1D959A34" w:rsidR="00CE56DD" w:rsidRDefault="00CE56DD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F498127" w14:textId="0EB30B70" w:rsidR="00CE56DD" w:rsidRDefault="00CE56DD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Exciting! </w:t>
      </w:r>
    </w:p>
    <w:bookmarkEnd w:id="0"/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77E14BB0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526BB"/>
    <w:rsid w:val="00CE56DD"/>
    <w:rsid w:val="00F415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53</Words>
  <Characters>144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anay</dc:creator>
  <cp:lastModifiedBy>skymet</cp:lastModifiedBy>
  <cp:revision>2</cp:revision>
  <dcterms:created xsi:type="dcterms:W3CDTF">2021-07-07T11:44:00Z</dcterms:created>
  <dcterms:modified xsi:type="dcterms:W3CDTF">2021-07-07T11:44:00Z</dcterms:modified>
</cp:coreProperties>
</file>